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BA136" w14:textId="152EB432" w:rsidR="00AE68A9" w:rsidRDefault="006556CF">
      <w:r>
        <w:rPr>
          <w:noProof/>
        </w:rPr>
        <mc:AlternateContent>
          <mc:Choice Requires="wps">
            <w:drawing>
              <wp:anchor distT="0" distB="0" distL="114300" distR="114300" simplePos="0" relativeHeight="251663359" behindDoc="0" locked="0" layoutInCell="1" allowOverlap="1" wp14:anchorId="3BC3945E" wp14:editId="785B2600">
                <wp:simplePos x="0" y="0"/>
                <wp:positionH relativeFrom="column">
                  <wp:posOffset>7129780</wp:posOffset>
                </wp:positionH>
                <wp:positionV relativeFrom="paragraph">
                  <wp:posOffset>793750</wp:posOffset>
                </wp:positionV>
                <wp:extent cx="1104900" cy="1358900"/>
                <wp:effectExtent l="0" t="0" r="0" b="0"/>
                <wp:wrapNone/>
                <wp:docPr id="30205095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358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01F45C" w14:textId="4E26FE00" w:rsidR="006556CF" w:rsidRDefault="006556CF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8EB31AC" wp14:editId="2ABA47CB">
                                  <wp:extent cx="914400" cy="1271693"/>
                                  <wp:effectExtent l="0" t="0" r="0" b="5080"/>
                                  <wp:docPr id="695759001" name="Picture 1" descr="A close-up of a child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95759001" name="Picture 1" descr="A close-up of a child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25947" cy="12877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C3945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61.4pt;margin-top:62.5pt;width:87pt;height:107pt;z-index:2516633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" fillcolor="white [3201]" stroked="f" strokeweight=".5pt">
                <v:textbox>
                  <w:txbxContent>
                    <w:p w14:paraId="1C01F45C" w14:textId="4E26FE00" w:rsidR="006556CF" w:rsidRDefault="006556CF">
                      <w:r>
                        <w:rPr>
                          <w:noProof/>
                        </w:rPr>
                        <w:drawing>
                          <wp:inline distT="0" distB="0" distL="0" distR="0" wp14:anchorId="48EB31AC" wp14:editId="2ABA47CB">
                            <wp:extent cx="914400" cy="1271693"/>
                            <wp:effectExtent l="0" t="0" r="0" b="5080"/>
                            <wp:docPr id="695759001" name="Picture 1" descr="A close-up of a child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95759001" name="Picture 1" descr="A close-up of a child&#10;&#10;Description automatically generated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25947" cy="12877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6A4EC1">
        <w:rPr>
          <w:noProof/>
        </w:rPr>
        <mc:AlternateContent>
          <mc:Choice Requires="wps">
            <w:drawing>
              <wp:anchor distT="0" distB="0" distL="114300" distR="114300" simplePos="0" relativeHeight="251661311" behindDoc="0" locked="0" layoutInCell="1" allowOverlap="1" wp14:anchorId="46844F36" wp14:editId="0DD124D5">
                <wp:simplePos x="0" y="0"/>
                <wp:positionH relativeFrom="column">
                  <wp:posOffset>607011</wp:posOffset>
                </wp:positionH>
                <wp:positionV relativeFrom="paragraph">
                  <wp:posOffset>583565</wp:posOffset>
                </wp:positionV>
                <wp:extent cx="8097520" cy="5652135"/>
                <wp:effectExtent l="0" t="0" r="0" b="57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97520" cy="5652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  <a:prstDash val="sysDot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B1C21B" w14:textId="77777777" w:rsidR="00BC33BF" w:rsidRPr="00BC33BF" w:rsidRDefault="00BC33BF" w:rsidP="00BC33B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MS Shell Dlg 2" w:hAnsi="MS Shell Dlg 2" w:cs="MS Shell Dlg 2"/>
                                <w:sz w:val="60"/>
                                <w:szCs w:val="60"/>
                              </w:rPr>
                            </w:pPr>
                            <w:r w:rsidRPr="00C67C21">
                              <w:rPr>
                                <w:rFonts w:ascii="KollidamTSC" w:hAnsi="KollidamTSC" w:cs="KollidamTSC"/>
                                <w:color w:val="C00000"/>
                                <w:sz w:val="60"/>
                                <w:szCs w:val="60"/>
                              </w:rPr>
                              <w:t>¬Ä¢×ð ¾Á¢ú ÀûÇ¢</w:t>
                            </w:r>
                          </w:p>
                          <w:p w14:paraId="2D704F8A" w14:textId="77777777" w:rsidR="004E23D9" w:rsidRPr="00BC33BF" w:rsidRDefault="004E23D9" w:rsidP="00BC33BF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40"/>
                              </w:rPr>
                            </w:pPr>
                            <w:r w:rsidRPr="00BC33BF">
                              <w:rPr>
                                <w:rFonts w:ascii="Arial" w:hAnsi="Arial" w:cs="Arial"/>
                                <w:b/>
                                <w:sz w:val="48"/>
                              </w:rPr>
                              <w:t>Hollywood Tamil School</w:t>
                            </w:r>
                          </w:p>
                          <w:p w14:paraId="48A830C8" w14:textId="1A4AB6C4" w:rsidR="004E23D9" w:rsidRPr="00C67C21" w:rsidRDefault="00D647B8" w:rsidP="0023730C">
                            <w:pPr>
                              <w:spacing w:before="60" w:after="0" w:line="240" w:lineRule="auto"/>
                              <w:jc w:val="center"/>
                              <w:rPr>
                                <w:rFonts w:ascii="Latha" w:hAnsi="Latha" w:cs="Latha"/>
                                <w:color w:val="C00000"/>
                                <w:sz w:val="28"/>
                                <w:szCs w:val="36"/>
                              </w:rPr>
                            </w:pPr>
                            <w:r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jkpo;nkhopg; gapw;rp</w:t>
                            </w:r>
                            <w:r w:rsidR="00F364B5"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 xml:space="preserve"> </w:t>
                            </w:r>
                            <w:r w:rsidR="00F7796D" w:rsidRPr="00C67C21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>rhd;wpjo;</w:t>
                            </w:r>
                            <w:r w:rsidR="006556CF">
                              <w:rPr>
                                <w:rFonts w:ascii="Nagananthini" w:hAnsi="Nagananthini" w:cs="Vijaya"/>
                                <w:color w:val="C00000"/>
                                <w:sz w:val="56"/>
                                <w:szCs w:val="60"/>
                              </w:rPr>
                              <w:t xml:space="preserve">     </w:t>
                            </w:r>
                          </w:p>
                          <w:p w14:paraId="776445B7" w14:textId="77777777" w:rsidR="004E23D9" w:rsidRPr="002A03CB" w:rsidRDefault="004E23D9" w:rsidP="0023730C">
                            <w:pPr>
                              <w:spacing w:before="60" w:after="0" w:line="240" w:lineRule="auto"/>
                              <w:jc w:val="center"/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</w:pPr>
                            <w:r w:rsidRPr="002A03CB">
                              <w:rPr>
                                <w:rFonts w:ascii="Old English Text MT" w:hAnsi="Old English Text MT" w:cs="Vijaya"/>
                                <w:color w:val="000000" w:themeColor="text1"/>
                                <w:spacing w:val="20"/>
                                <w:sz w:val="38"/>
                                <w:szCs w:val="38"/>
                              </w:rPr>
                              <w:t>Tamil Language Course Certificate</w:t>
                            </w:r>
                          </w:p>
                          <w:p w14:paraId="5CD36E3F" w14:textId="5C8EA846" w:rsidR="004E23D9" w:rsidRPr="00084F63" w:rsidRDefault="007611A5" w:rsidP="00E07D30">
                            <w:pPr>
                              <w:spacing w:before="360" w:after="0" w:line="300" w:lineRule="auto"/>
                              <w:jc w:val="center"/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202</w:t>
                            </w:r>
                            <w:r w:rsidR="001A635D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3</w:t>
                            </w:r>
                            <w:r w:rsidR="006E2F69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BE24A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- 202</w:t>
                            </w:r>
                            <w:r w:rsidR="001A635D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4</w:t>
                            </w:r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506EE" w:rsidRPr="001506EE">
                              <w:rPr>
                                <w:rFonts w:ascii="Latha" w:hAnsi="Latha" w:cs="Latha" w:hint="cs"/>
                                <w:i/>
                                <w:sz w:val="32"/>
                                <w:szCs w:val="32"/>
                              </w:rPr>
                              <w:t>ஆம்</w:t>
                            </w:r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கல்வியாண்டில் நடைபெற்ற</w:t>
                            </w:r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தமிழ் மொழி பயிற்சியில்</w:t>
                            </w:r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D64ADF" w:rsidRPr="001D5218">
                              <w:rPr>
                                <w:rFonts w:ascii="Latha" w:hAnsi="Latha" w:cs="Latha" w:hint="cs"/>
                                <w:b/>
                                <w:i/>
                                <w:sz w:val="32"/>
                                <w:szCs w:val="32"/>
                              </w:rPr>
                              <w:t>நிலை</w:t>
                            </w:r>
                            <w:r w:rsidR="001A635D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A635D" w:rsidRPr="001A635D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>மழலை</w:t>
                            </w:r>
                            <w:r w:rsidR="00D64ADF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506EE" w:rsidRPr="000041BB">
                              <w:rPr>
                                <w:rFonts w:ascii="Latha" w:hAnsi="Latha" w:cs="Latha"/>
                                <w:i/>
                                <w:color w:val="000000" w:themeColor="text1"/>
                                <w:sz w:val="32"/>
                                <w:szCs w:val="32"/>
                              </w:rPr>
                              <w:t>பிரிவி</w:t>
                            </w:r>
                            <w:r w:rsidR="001506EE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ல்</w:t>
                            </w:r>
                            <w:r w:rsidR="001506EE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670887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செல்வி</w:t>
                            </w:r>
                            <w:r w:rsidR="00415100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1A635D" w:rsidRPr="001A635D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>வெண்பா மோகன்ராஜ்</w:t>
                            </w:r>
                            <w:r w:rsidR="001506EE">
                              <w:rPr>
                                <w:rFonts w:ascii="Latha" w:hAnsi="Latha" w:cs="Latha"/>
                                <w:b/>
                                <w:i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பங்கேற்று </w:t>
                            </w:r>
                            <w:r w:rsidR="00F67A7A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நிறைவு செய்தமைக்காக</w:t>
                            </w:r>
                            <w:r w:rsidR="004E23D9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 xml:space="preserve"> இச்சான்றிதழ் வழங்கப்படுகிறது</w:t>
                            </w:r>
                            <w:r w:rsidR="00FD7BA6" w:rsidRPr="00084F63">
                              <w:rPr>
                                <w:rFonts w:ascii="Latha" w:hAnsi="Latha" w:cs="Latha"/>
                                <w:i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36394EF7" w14:textId="70C367CD" w:rsidR="004E23D9" w:rsidRPr="00E03EC4" w:rsidRDefault="004E23D9" w:rsidP="000E2395">
                            <w:pPr>
                              <w:spacing w:before="120" w:after="0" w:line="300" w:lineRule="auto"/>
                              <w:jc w:val="center"/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</w:pP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This certificate is awarded to </w:t>
                            </w:r>
                            <w:r w:rsidR="008A1820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M</w:t>
                            </w:r>
                            <w:r w:rsidR="005231C3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s</w:t>
                            </w:r>
                            <w:r w:rsidR="00332C18" w:rsidRPr="00AC70B8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="006556CF" w:rsidRPr="006556CF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>Venba Mohanraj</w:t>
                            </w:r>
                            <w:r w:rsidR="00D64ADF" w:rsidRPr="006556CF">
                              <w:rPr>
                                <w:rFonts w:ascii="Lucida Calligraphy" w:hAnsi="Lucida Calligraphy" w:cs="Vijaya"/>
                                <w:b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in recognition of the successful completion of </w:t>
                            </w:r>
                            <w:r w:rsidR="00D64ADF" w:rsidRPr="006E2F69">
                              <w:rPr>
                                <w:rFonts w:ascii="Lucida Calligraphy" w:hAnsi="Lucida Calligraphy" w:cs="Vijaya"/>
                                <w:b/>
                                <w:iCs/>
                                <w:color w:val="FF0000"/>
                                <w:sz w:val="32"/>
                                <w:szCs w:val="36"/>
                              </w:rPr>
                              <w:t xml:space="preserve">Level </w:t>
                            </w:r>
                            <w:r w:rsidR="00336D1D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in </w:t>
                            </w:r>
                            <w:r w:rsidR="00BD3AB4"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Tamil</w:t>
                            </w:r>
                            <w:r w:rsidRPr="00AC70B8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language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course for the</w:t>
                            </w:r>
                            <w:r w:rsidR="00603CC5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academic</w:t>
                            </w:r>
                            <w:r w:rsidR="00AF6AC5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</w:t>
                            </w:r>
                            <w:r w:rsidR="008E183C"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year </w:t>
                            </w:r>
                            <w:r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0</w:t>
                            </w:r>
                            <w:r w:rsidR="00BE24AE"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</w:t>
                            </w:r>
                            <w:r w:rsidR="00350F59"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3</w:t>
                            </w:r>
                            <w:r w:rsidR="00F75189"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 xml:space="preserve"> – </w:t>
                            </w:r>
                            <w:r w:rsidR="007611A5"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202</w:t>
                            </w:r>
                            <w:r w:rsidR="00350F59" w:rsidRPr="006556CF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4</w:t>
                            </w:r>
                            <w:r w:rsidRPr="00E03EC4">
                              <w:rPr>
                                <w:rFonts w:ascii="Lucida Calligraphy" w:hAnsi="Lucida Calligraphy" w:cs="Vijaya"/>
                                <w:iCs/>
                                <w:sz w:val="32"/>
                                <w:szCs w:val="36"/>
                              </w:rPr>
                              <w:t>.</w:t>
                            </w:r>
                          </w:p>
                          <w:p w14:paraId="4F9718AB" w14:textId="77777777" w:rsidR="00A52DC8" w:rsidRDefault="00A52DC8" w:rsidP="000C600A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  <w:p w14:paraId="729A4823" w14:textId="317849E1" w:rsidR="00EB785F" w:rsidRDefault="00EB785F" w:rsidP="000C600A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  <w:p w14:paraId="2D8245A7" w14:textId="77777777" w:rsidR="00F24A0B" w:rsidRDefault="00F24A0B" w:rsidP="00F24A0B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  <w:bookmarkStart w:id="0" w:name="_Hlk110706672"/>
                            <w:bookmarkStart w:id="1" w:name="_Hlk110706673"/>
                            <w:bookmarkStart w:id="2" w:name="_Hlk110706839"/>
                            <w:bookmarkStart w:id="3" w:name="_Hlk110706840"/>
                            <w:bookmarkStart w:id="4" w:name="_Hlk110707004"/>
                            <w:bookmarkStart w:id="5" w:name="_Hlk110707005"/>
                            <w:bookmarkStart w:id="6" w:name="_Hlk110707067"/>
                            <w:bookmarkStart w:id="7" w:name="_Hlk110707068"/>
                          </w:p>
                          <w:p w14:paraId="79B6E6B7" w14:textId="12A215E8" w:rsidR="00F24A0B" w:rsidRPr="0043443B" w:rsidRDefault="00F24A0B" w:rsidP="00F24A0B">
                            <w:pPr>
                              <w:spacing w:before="120" w:after="0" w:line="240" w:lineRule="auto"/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ha" w:hAnsi="Latha" w:cs="Latha"/>
                                <w:sz w:val="16"/>
                                <w:szCs w:val="18"/>
                              </w:rPr>
                              <w:t xml:space="preserve"> </w:t>
                            </w:r>
                            <w:r w:rsidRPr="0043443B">
                              <w:rPr>
                                <w:rFonts w:ascii="Latha" w:hAnsi="Latha" w:cs="Latha"/>
                                <w:sz w:val="16"/>
                                <w:szCs w:val="18"/>
                              </w:rPr>
                              <w:t>ஆசிரியர்</w:t>
                            </w:r>
                            <w:r w:rsidRPr="0043443B">
                              <w:rPr>
                                <w:rFonts w:ascii="Latha" w:hAnsi="Latha" w:cs="Latha"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</w:r>
                            <w:r w:rsidRPr="0043443B">
                              <w:rPr>
                                <w:rFonts w:ascii="Latha" w:hAnsi="Latha" w:cs="Latha"/>
                                <w:b/>
                                <w:sz w:val="18"/>
                                <w:szCs w:val="18"/>
                              </w:rPr>
                              <w:tab/>
                              <w:t xml:space="preserve">        </w:t>
                            </w:r>
                            <w:r>
                              <w:rPr>
                                <w:rFonts w:ascii="Latha" w:hAnsi="Latha" w:cs="Latha"/>
                                <w:sz w:val="14"/>
                                <w:szCs w:val="16"/>
                                <w:cs/>
                                <w:lang w:bidi="ta-IN"/>
                              </w:rPr>
                              <w:t>பள்ளி நிர்வாகி</w:t>
                            </w:r>
                          </w:p>
                          <w:p w14:paraId="78BDEC85" w14:textId="4E86AAB5" w:rsidR="00F24A0B" w:rsidRPr="00133C14" w:rsidRDefault="00F24A0B" w:rsidP="00F24A0B">
                            <w:pPr>
                              <w:spacing w:after="0" w:line="240" w:lineRule="auto"/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  <w:lang w:bidi="ta-IN"/>
                              </w:rPr>
                              <w:t xml:space="preserve"> </w:t>
                            </w:r>
                            <w:r w:rsidR="006556CF" w:rsidRPr="006556CF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  <w:lang w:bidi="ta-IN"/>
                              </w:rPr>
                              <w:t>இராஜி</w:t>
                            </w:r>
                            <w:r w:rsidRPr="00133C14">
                              <w:rPr>
                                <w:rFonts w:ascii="Book Antiqua" w:hAnsi="Book Antiqua" w:cs="Latha"/>
                                <w:b/>
                                <w:bCs/>
                                <w:lang w:bidi="ta-IN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 xml:space="preserve">             </w:t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20"/>
                                <w:szCs w:val="20"/>
                              </w:rPr>
                              <w:tab/>
                              <w:t xml:space="preserve">      </w:t>
                            </w:r>
                            <w:r w:rsidRPr="00133C14">
                              <w:rPr>
                                <w:rFonts w:ascii="Latha" w:hAnsi="Latha" w:cs="Latha"/>
                                <w:b/>
                                <w:bCs/>
                                <w:sz w:val="18"/>
                                <w:szCs w:val="18"/>
                              </w:rPr>
                              <w:t>சேது கந்தசாமி</w:t>
                            </w:r>
                          </w:p>
                          <w:p w14:paraId="292795D7" w14:textId="77777777" w:rsidR="00F24A0B" w:rsidRPr="00376BF4" w:rsidRDefault="00F24A0B" w:rsidP="00F24A0B">
                            <w:pPr>
                              <w:spacing w:before="180" w:after="0"/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</w:pP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இடம்: 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cs/>
                                <w:lang w:bidi="ta-IN"/>
                              </w:rPr>
                              <w:t>வடக்கு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lang w:bidi="ta-IN"/>
                              </w:rPr>
                              <w:t xml:space="preserve">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ஹாலிவுட் , தேதி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August 28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0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2</w:t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             </w:t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18"/>
                                <w:szCs w:val="19"/>
                              </w:rPr>
                              <w:t>அமெரிக்க தமிழ் கல்விக்கழக பாடத்திட்டம்</w:t>
                            </w:r>
                          </w:p>
                          <w:p w14:paraId="185BE662" w14:textId="22C0356F" w:rsidR="00F24A0B" w:rsidRDefault="00F24A0B" w:rsidP="00F24A0B">
                            <w:pPr>
                              <w:spacing w:after="0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 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Place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North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 xml:space="preserve">Hollywood, Date: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August 28</w:t>
                            </w:r>
                            <w:r w:rsidRPr="00D10C35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0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  <w:sz w:val="19"/>
                                <w:szCs w:val="19"/>
                              </w:rPr>
                              <w:t>22</w:t>
                            </w:r>
                            <w:r w:rsidRPr="008E69BE">
                              <w:rPr>
                                <w:rFonts w:ascii="Vijaya" w:hAnsi="Vijaya" w:cs="Vijaya"/>
                                <w:b/>
                                <w:color w:val="002060"/>
                                <w:sz w:val="2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  <w:t xml:space="preserve"> </w:t>
                            </w:r>
                            <w:r w:rsidRPr="00943B37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ab/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      </w:t>
                            </w:r>
                            <w:r>
                              <w:rPr>
                                <w:rFonts w:ascii="Vijaya" w:hAnsi="Vijaya" w:cs="Vijaya"/>
                                <w:b/>
                                <w:color w:val="002060"/>
                              </w:rPr>
                              <w:t xml:space="preserve">     </w:t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z w:val="21"/>
                                <w:szCs w:val="21"/>
                              </w:rPr>
                              <w:t>American Tamil Academy Syllabus</w:t>
                            </w:r>
                            <w:r w:rsidRPr="00376BF4">
                              <w:rPr>
                                <w:rFonts w:ascii="Vijaya" w:hAnsi="Vijaya" w:cs="Vijaya"/>
                                <w:b/>
                                <w:color w:val="002060"/>
                                <w:spacing w:val="20"/>
                                <w:sz w:val="21"/>
                                <w:szCs w:val="21"/>
                              </w:rPr>
                              <w:t xml:space="preserve"> (ATA)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</w:p>
                          <w:p w14:paraId="11EDA7A4" w14:textId="77777777" w:rsidR="00BD54D8" w:rsidRDefault="00BD54D8" w:rsidP="00F24A0B">
                            <w:pPr>
                              <w:spacing w:after="0" w:line="240" w:lineRule="auto"/>
                              <w:rPr>
                                <w:rFonts w:ascii="Vijaya" w:hAnsi="Vijaya" w:cs="Vijaya"/>
                                <w:b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844F36" id="Text Box 5" o:spid="_x0000_s1027" type="#_x0000_t202" style="position:absolute;margin-left:47.8pt;margin-top:45.95pt;width:637.6pt;height:445.05pt;z-index:25166131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" filled="f" stroked="f" strokeweight=".5pt">
                <v:stroke dashstyle="1 1"/>
                <v:textbox>
                  <w:txbxContent>
                    <w:p w14:paraId="3BB1C21B" w14:textId="77777777" w:rsidR="00BC33BF" w:rsidRPr="00BC33BF" w:rsidRDefault="00BC33BF" w:rsidP="00BC33B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MS Shell Dlg 2" w:hAnsi="MS Shell Dlg 2" w:cs="MS Shell Dlg 2"/>
                          <w:sz w:val="60"/>
                          <w:szCs w:val="60"/>
                        </w:rPr>
                      </w:pPr>
                      <w:r w:rsidRPr="00C67C21">
                        <w:rPr>
                          <w:rFonts w:ascii="KollidamTSC" w:hAnsi="KollidamTSC" w:cs="KollidamTSC"/>
                          <w:color w:val="C00000"/>
                          <w:sz w:val="60"/>
                          <w:szCs w:val="60"/>
                        </w:rPr>
                        <w:t>¬Ä¢×ð ¾Á¢ú ÀûÇ¢</w:t>
                      </w:r>
                    </w:p>
                    <w:p w14:paraId="2D704F8A" w14:textId="77777777" w:rsidR="004E23D9" w:rsidRPr="00BC33BF" w:rsidRDefault="004E23D9" w:rsidP="00BC33BF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40"/>
                        </w:rPr>
                      </w:pPr>
                      <w:r w:rsidRPr="00BC33BF">
                        <w:rPr>
                          <w:rFonts w:ascii="Arial" w:hAnsi="Arial" w:cs="Arial"/>
                          <w:b/>
                          <w:sz w:val="48"/>
                        </w:rPr>
                        <w:t>Hollywood Tamil School</w:t>
                      </w:r>
                    </w:p>
                    <w:p w14:paraId="48A830C8" w14:textId="1A4AB6C4" w:rsidR="004E23D9" w:rsidRPr="00C67C21" w:rsidRDefault="00D647B8" w:rsidP="0023730C">
                      <w:pPr>
                        <w:spacing w:before="60" w:after="0" w:line="240" w:lineRule="auto"/>
                        <w:jc w:val="center"/>
                        <w:rPr>
                          <w:rFonts w:ascii="Latha" w:hAnsi="Latha" w:cs="Latha"/>
                          <w:color w:val="C00000"/>
                          <w:sz w:val="28"/>
                          <w:szCs w:val="36"/>
                        </w:rPr>
                      </w:pPr>
                      <w:r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jkpo;nkhopg; gapw;rp</w:t>
                      </w:r>
                      <w:r w:rsidR="00F364B5"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 xml:space="preserve"> </w:t>
                      </w:r>
                      <w:r w:rsidR="00F7796D" w:rsidRPr="00C67C21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>rhd;wpjo;</w:t>
                      </w:r>
                      <w:r w:rsidR="006556CF">
                        <w:rPr>
                          <w:rFonts w:ascii="Nagananthini" w:hAnsi="Nagananthini" w:cs="Vijaya"/>
                          <w:color w:val="C00000"/>
                          <w:sz w:val="56"/>
                          <w:szCs w:val="60"/>
                        </w:rPr>
                        <w:t xml:space="preserve">     </w:t>
                      </w:r>
                    </w:p>
                    <w:p w14:paraId="776445B7" w14:textId="77777777" w:rsidR="004E23D9" w:rsidRPr="002A03CB" w:rsidRDefault="004E23D9" w:rsidP="0023730C">
                      <w:pPr>
                        <w:spacing w:before="60" w:after="0" w:line="240" w:lineRule="auto"/>
                        <w:jc w:val="center"/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</w:pPr>
                      <w:r w:rsidRPr="002A03CB">
                        <w:rPr>
                          <w:rFonts w:ascii="Old English Text MT" w:hAnsi="Old English Text MT" w:cs="Vijaya"/>
                          <w:color w:val="000000" w:themeColor="text1"/>
                          <w:spacing w:val="20"/>
                          <w:sz w:val="38"/>
                          <w:szCs w:val="38"/>
                        </w:rPr>
                        <w:t>Tamil Language Course Certificate</w:t>
                      </w:r>
                    </w:p>
                    <w:p w14:paraId="5CD36E3F" w14:textId="5C8EA846" w:rsidR="004E23D9" w:rsidRPr="00084F63" w:rsidRDefault="007611A5" w:rsidP="00E07D30">
                      <w:pPr>
                        <w:spacing w:before="360" w:after="0" w:line="300" w:lineRule="auto"/>
                        <w:jc w:val="center"/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</w:pPr>
                      <w:r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202</w:t>
                      </w:r>
                      <w:r w:rsidR="001A635D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3</w:t>
                      </w:r>
                      <w:r w:rsidR="006E2F69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BE24A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- 202</w:t>
                      </w:r>
                      <w:r w:rsidR="001A635D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4</w:t>
                      </w:r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1506EE" w:rsidRPr="001506EE">
                        <w:rPr>
                          <w:rFonts w:ascii="Latha" w:hAnsi="Latha" w:cs="Latha" w:hint="cs"/>
                          <w:i/>
                          <w:sz w:val="32"/>
                          <w:szCs w:val="32"/>
                        </w:rPr>
                        <w:t>ஆம்</w:t>
                      </w:r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கல்வியாண்டில் நடைபெற்ற</w:t>
                      </w:r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தமிழ் மொழி பயிற்சியில்</w:t>
                      </w:r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, </w:t>
                      </w:r>
                      <w:r w:rsidR="00D64ADF" w:rsidRPr="001D5218">
                        <w:rPr>
                          <w:rFonts w:ascii="Latha" w:hAnsi="Latha" w:cs="Latha" w:hint="cs"/>
                          <w:b/>
                          <w:i/>
                          <w:sz w:val="32"/>
                          <w:szCs w:val="32"/>
                        </w:rPr>
                        <w:t>நிலை</w:t>
                      </w:r>
                      <w:r w:rsidR="001A635D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1A635D" w:rsidRPr="001A635D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>மழலை</w:t>
                      </w:r>
                      <w:r w:rsidR="00D64ADF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1506EE" w:rsidRPr="000041BB">
                        <w:rPr>
                          <w:rFonts w:ascii="Latha" w:hAnsi="Latha" w:cs="Latha"/>
                          <w:i/>
                          <w:color w:val="000000" w:themeColor="text1"/>
                          <w:sz w:val="32"/>
                          <w:szCs w:val="32"/>
                        </w:rPr>
                        <w:t>பிரிவி</w:t>
                      </w:r>
                      <w:r w:rsidR="001506EE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ல்</w:t>
                      </w:r>
                      <w:r w:rsidR="001506EE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670887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செல்வி</w:t>
                      </w:r>
                      <w:r w:rsidR="00415100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1A635D" w:rsidRPr="001A635D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>வெண்பா மோகன்ராஜ்</w:t>
                      </w:r>
                      <w:r w:rsidR="001506EE">
                        <w:rPr>
                          <w:rFonts w:ascii="Latha" w:hAnsi="Latha" w:cs="Latha"/>
                          <w:b/>
                          <w:i/>
                          <w:sz w:val="32"/>
                          <w:szCs w:val="32"/>
                        </w:rPr>
                        <w:t xml:space="preserve"> </w:t>
                      </w:r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பங்கேற்று </w:t>
                      </w:r>
                      <w:r w:rsidR="00F67A7A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நிறைவு செய்தமைக்காக</w:t>
                      </w:r>
                      <w:r w:rsidR="004E23D9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 xml:space="preserve"> இச்சான்றிதழ் வழங்கப்படுகிறது</w:t>
                      </w:r>
                      <w:r w:rsidR="00FD7BA6" w:rsidRPr="00084F63">
                        <w:rPr>
                          <w:rFonts w:ascii="Latha" w:hAnsi="Latha" w:cs="Latha"/>
                          <w:i/>
                          <w:sz w:val="32"/>
                          <w:szCs w:val="32"/>
                        </w:rPr>
                        <w:t>.</w:t>
                      </w:r>
                    </w:p>
                    <w:p w14:paraId="36394EF7" w14:textId="70C367CD" w:rsidR="004E23D9" w:rsidRPr="00E03EC4" w:rsidRDefault="004E23D9" w:rsidP="000E2395">
                      <w:pPr>
                        <w:spacing w:before="120" w:after="0" w:line="300" w:lineRule="auto"/>
                        <w:jc w:val="center"/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</w:pP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This certificate is awarded to </w:t>
                      </w:r>
                      <w:r w:rsidR="008A1820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M</w:t>
                      </w:r>
                      <w:r w:rsidR="005231C3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s</w:t>
                      </w:r>
                      <w:r w:rsidR="00332C18" w:rsidRPr="00AC70B8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="006556CF" w:rsidRPr="006556CF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>Venba Mohanraj</w:t>
                      </w:r>
                      <w:r w:rsidR="00D64ADF" w:rsidRPr="006556CF">
                        <w:rPr>
                          <w:rFonts w:ascii="Lucida Calligraphy" w:hAnsi="Lucida Calligraphy" w:cs="Vijaya"/>
                          <w:b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in recognition of the successful completion of </w:t>
                      </w:r>
                      <w:r w:rsidR="00D64ADF" w:rsidRPr="006E2F69">
                        <w:rPr>
                          <w:rFonts w:ascii="Lucida Calligraphy" w:hAnsi="Lucida Calligraphy" w:cs="Vijaya"/>
                          <w:b/>
                          <w:iCs/>
                          <w:color w:val="FF0000"/>
                          <w:sz w:val="32"/>
                          <w:szCs w:val="36"/>
                        </w:rPr>
                        <w:t xml:space="preserve">Level </w:t>
                      </w:r>
                      <w:r w:rsidR="00336D1D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in </w:t>
                      </w:r>
                      <w:r w:rsidR="00BD3AB4"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Tamil</w:t>
                      </w:r>
                      <w:r w:rsidRPr="00AC70B8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language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course for the</w:t>
                      </w:r>
                      <w:r w:rsidR="00603CC5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academic</w:t>
                      </w:r>
                      <w:r w:rsidR="00AF6AC5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</w:t>
                      </w:r>
                      <w:r w:rsidR="008E183C"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year </w:t>
                      </w:r>
                      <w:r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0</w:t>
                      </w:r>
                      <w:r w:rsidR="00BE24AE"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</w:t>
                      </w:r>
                      <w:r w:rsidR="00350F59"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3</w:t>
                      </w:r>
                      <w:r w:rsidR="00F75189"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 xml:space="preserve"> – </w:t>
                      </w:r>
                      <w:r w:rsidR="007611A5"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202</w:t>
                      </w:r>
                      <w:r w:rsidR="00350F59" w:rsidRPr="006556CF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4</w:t>
                      </w:r>
                      <w:r w:rsidRPr="00E03EC4">
                        <w:rPr>
                          <w:rFonts w:ascii="Lucida Calligraphy" w:hAnsi="Lucida Calligraphy" w:cs="Vijaya"/>
                          <w:iCs/>
                          <w:sz w:val="32"/>
                          <w:szCs w:val="36"/>
                        </w:rPr>
                        <w:t>.</w:t>
                      </w:r>
                    </w:p>
                    <w:p w14:paraId="4F9718AB" w14:textId="77777777" w:rsidR="00A52DC8" w:rsidRDefault="00A52DC8" w:rsidP="000C600A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  <w:p w14:paraId="729A4823" w14:textId="317849E1" w:rsidR="00EB785F" w:rsidRDefault="00EB785F" w:rsidP="000C600A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  <w:p w14:paraId="2D8245A7" w14:textId="77777777" w:rsidR="00F24A0B" w:rsidRDefault="00F24A0B" w:rsidP="00F24A0B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  <w:bookmarkStart w:id="8" w:name="_Hlk110706672"/>
                      <w:bookmarkStart w:id="9" w:name="_Hlk110706673"/>
                      <w:bookmarkStart w:id="10" w:name="_Hlk110706839"/>
                      <w:bookmarkStart w:id="11" w:name="_Hlk110706840"/>
                      <w:bookmarkStart w:id="12" w:name="_Hlk110707004"/>
                      <w:bookmarkStart w:id="13" w:name="_Hlk110707005"/>
                      <w:bookmarkStart w:id="14" w:name="_Hlk110707067"/>
                      <w:bookmarkStart w:id="15" w:name="_Hlk110707068"/>
                    </w:p>
                    <w:p w14:paraId="79B6E6B7" w14:textId="12A215E8" w:rsidR="00F24A0B" w:rsidRPr="0043443B" w:rsidRDefault="00F24A0B" w:rsidP="00F24A0B">
                      <w:pPr>
                        <w:spacing w:before="120" w:after="0" w:line="240" w:lineRule="auto"/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</w:pPr>
                      <w:r>
                        <w:rPr>
                          <w:rFonts w:ascii="Latha" w:hAnsi="Latha" w:cs="Latha"/>
                          <w:sz w:val="16"/>
                          <w:szCs w:val="18"/>
                        </w:rPr>
                        <w:t xml:space="preserve"> </w:t>
                      </w:r>
                      <w:r w:rsidRPr="0043443B">
                        <w:rPr>
                          <w:rFonts w:ascii="Latha" w:hAnsi="Latha" w:cs="Latha"/>
                          <w:sz w:val="16"/>
                          <w:szCs w:val="18"/>
                        </w:rPr>
                        <w:t>ஆசிரியர்</w:t>
                      </w:r>
                      <w:r w:rsidRPr="0043443B">
                        <w:rPr>
                          <w:rFonts w:ascii="Latha" w:hAnsi="Latha" w:cs="Latha"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</w:r>
                      <w:r w:rsidRPr="0043443B">
                        <w:rPr>
                          <w:rFonts w:ascii="Latha" w:hAnsi="Latha" w:cs="Latha"/>
                          <w:b/>
                          <w:sz w:val="18"/>
                          <w:szCs w:val="18"/>
                        </w:rPr>
                        <w:tab/>
                        <w:t xml:space="preserve">        </w:t>
                      </w:r>
                      <w:r>
                        <w:rPr>
                          <w:rFonts w:ascii="Latha" w:hAnsi="Latha" w:cs="Latha"/>
                          <w:sz w:val="14"/>
                          <w:szCs w:val="16"/>
                          <w:cs/>
                          <w:lang w:bidi="ta-IN"/>
                        </w:rPr>
                        <w:t>பள்ளி நிர்வாகி</w:t>
                      </w:r>
                    </w:p>
                    <w:p w14:paraId="78BDEC85" w14:textId="4E86AAB5" w:rsidR="00F24A0B" w:rsidRPr="00133C14" w:rsidRDefault="00F24A0B" w:rsidP="00F24A0B">
                      <w:pPr>
                        <w:spacing w:after="0" w:line="240" w:lineRule="auto"/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</w:pPr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  <w:lang w:bidi="ta-IN"/>
                        </w:rPr>
                        <w:t xml:space="preserve"> </w:t>
                      </w:r>
                      <w:r w:rsidR="006556CF" w:rsidRPr="006556CF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  <w:lang w:bidi="ta-IN"/>
                        </w:rPr>
                        <w:t>இராஜி</w:t>
                      </w:r>
                      <w:r w:rsidRPr="00133C14">
                        <w:rPr>
                          <w:rFonts w:ascii="Book Antiqua" w:hAnsi="Book Antiqua" w:cs="Latha"/>
                          <w:b/>
                          <w:bCs/>
                          <w:lang w:bidi="ta-IN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 xml:space="preserve">      </w:t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  <w:t xml:space="preserve">             </w:t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20"/>
                          <w:szCs w:val="20"/>
                        </w:rPr>
                        <w:tab/>
                        <w:t xml:space="preserve">      </w:t>
                      </w:r>
                      <w:r w:rsidRPr="00133C14">
                        <w:rPr>
                          <w:rFonts w:ascii="Latha" w:hAnsi="Latha" w:cs="Latha"/>
                          <w:b/>
                          <w:bCs/>
                          <w:sz w:val="18"/>
                          <w:szCs w:val="18"/>
                        </w:rPr>
                        <w:t>சேது கந்தசாமி</w:t>
                      </w:r>
                    </w:p>
                    <w:p w14:paraId="292795D7" w14:textId="77777777" w:rsidR="00F24A0B" w:rsidRPr="00376BF4" w:rsidRDefault="00F24A0B" w:rsidP="00F24A0B">
                      <w:pPr>
                        <w:spacing w:before="180" w:after="0"/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</w:pP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இடம்: 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cs/>
                          <w:lang w:bidi="ta-IN"/>
                        </w:rPr>
                        <w:t>வடக்கு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lang w:bidi="ta-IN"/>
                        </w:rPr>
                        <w:t xml:space="preserve">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ஹாலிவுட் , தேதி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August 28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vertAlign w:val="superscript"/>
                        </w:rPr>
                        <w:t>th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0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2</w:t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             </w:t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18"/>
                          <w:szCs w:val="19"/>
                        </w:rPr>
                        <w:t>அமெரிக்க தமிழ் கல்விக்கழக பாடத்திட்டம்</w:t>
                      </w:r>
                    </w:p>
                    <w:p w14:paraId="185BE662" w14:textId="22C0356F" w:rsidR="00F24A0B" w:rsidRDefault="00F24A0B" w:rsidP="00F24A0B">
                      <w:pPr>
                        <w:spacing w:after="0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  <w:r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 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Place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North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 xml:space="preserve">Hollywood, Date: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August 28</w:t>
                      </w:r>
                      <w:r w:rsidRPr="00D10C35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  <w:vertAlign w:val="superscript"/>
                        </w:rPr>
                        <w:t>th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 xml:space="preserve"> 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0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  <w:sz w:val="19"/>
                          <w:szCs w:val="19"/>
                        </w:rPr>
                        <w:t>22</w:t>
                      </w:r>
                      <w:r w:rsidRPr="008E69BE">
                        <w:rPr>
                          <w:rFonts w:ascii="Vijaya" w:hAnsi="Vijaya" w:cs="Vijaya"/>
                          <w:b/>
                          <w:color w:val="002060"/>
                          <w:sz w:val="2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  <w:t xml:space="preserve"> </w:t>
                      </w:r>
                      <w:r w:rsidRPr="00943B37"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ab/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      </w:t>
                      </w:r>
                      <w:r>
                        <w:rPr>
                          <w:rFonts w:ascii="Vijaya" w:hAnsi="Vijaya" w:cs="Vijaya"/>
                          <w:b/>
                          <w:color w:val="002060"/>
                        </w:rPr>
                        <w:t xml:space="preserve">     </w:t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z w:val="21"/>
                          <w:szCs w:val="21"/>
                        </w:rPr>
                        <w:t>American Tamil Academy Syllabus</w:t>
                      </w:r>
                      <w:r w:rsidRPr="00376BF4">
                        <w:rPr>
                          <w:rFonts w:ascii="Vijaya" w:hAnsi="Vijaya" w:cs="Vijaya"/>
                          <w:b/>
                          <w:color w:val="002060"/>
                          <w:spacing w:val="20"/>
                          <w:sz w:val="21"/>
                          <w:szCs w:val="21"/>
                        </w:rPr>
                        <w:t xml:space="preserve"> (ATA)</w:t>
                      </w:r>
                      <w:bookmarkEnd w:id="8"/>
                      <w:bookmarkEnd w:id="9"/>
                      <w:bookmarkEnd w:id="10"/>
                      <w:bookmarkEnd w:id="11"/>
                      <w:bookmarkEnd w:id="12"/>
                      <w:bookmarkEnd w:id="13"/>
                      <w:bookmarkEnd w:id="14"/>
                      <w:bookmarkEnd w:id="15"/>
                    </w:p>
                    <w:p w14:paraId="11EDA7A4" w14:textId="77777777" w:rsidR="00BD54D8" w:rsidRDefault="00BD54D8" w:rsidP="00F24A0B">
                      <w:pPr>
                        <w:spacing w:after="0" w:line="240" w:lineRule="auto"/>
                        <w:rPr>
                          <w:rFonts w:ascii="Vijaya" w:hAnsi="Vijaya" w:cs="Vijaya"/>
                          <w:b/>
                          <w:sz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C04D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A7CE143" wp14:editId="5134CF0E">
                <wp:simplePos x="0" y="0"/>
                <wp:positionH relativeFrom="column">
                  <wp:posOffset>840740</wp:posOffset>
                </wp:positionH>
                <wp:positionV relativeFrom="paragraph">
                  <wp:posOffset>639445</wp:posOffset>
                </wp:positionV>
                <wp:extent cx="1828800" cy="18288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E62D2C" w14:textId="77777777" w:rsidR="00E52F1B" w:rsidRDefault="00E52F1B" w:rsidP="00E52F1B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09136F5" wp14:editId="1E0D4318">
                                  <wp:extent cx="1675130" cy="1675130"/>
                                  <wp:effectExtent l="0" t="0" r="1270" b="127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G_4821.JP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75130" cy="16751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CE143" id="Text Box 7" o:spid="_x0000_s1028" type="#_x0000_t202" style="position:absolute;margin-left:66.2pt;margin-top:50.35pt;width:2in;height:2in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" fillcolor="white [3201]" stroked="f" strokeweight=".5pt">
                <v:textbox>
                  <w:txbxContent>
                    <w:p w14:paraId="4DE62D2C" w14:textId="77777777" w:rsidR="00E52F1B" w:rsidRDefault="00E52F1B" w:rsidP="00E52F1B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09136F5" wp14:editId="1E0D4318">
                            <wp:extent cx="1675130" cy="1675130"/>
                            <wp:effectExtent l="0" t="0" r="1270" b="127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G_4821.JPG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75130" cy="16751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C04D0">
        <w:rPr>
          <w:noProof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0AF42B56" wp14:editId="1EEDB236">
                <wp:simplePos x="0" y="0"/>
                <wp:positionH relativeFrom="column">
                  <wp:posOffset>7000875</wp:posOffset>
                </wp:positionH>
                <wp:positionV relativeFrom="paragraph">
                  <wp:posOffset>766445</wp:posOffset>
                </wp:positionV>
                <wp:extent cx="1653540" cy="1457325"/>
                <wp:effectExtent l="0" t="0" r="6985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3540" cy="1457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6E501B" w14:textId="335F9B52" w:rsidR="00750058" w:rsidRDefault="00750058"/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42B56" id="Text Box 9" o:spid="_x0000_s1029" type="#_x0000_t202" style="position:absolute;margin-left:551.25pt;margin-top:60.35pt;width:130.2pt;height:114.75pt;z-index:251662335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" filled="f" stroked="f" strokeweight=".5pt">
                <v:textbox inset="0,0,0,0">
                  <w:txbxContent>
                    <w:p w14:paraId="216E501B" w14:textId="335F9B52" w:rsidR="00750058" w:rsidRDefault="00750058"/>
                  </w:txbxContent>
                </v:textbox>
              </v:shape>
            </w:pict>
          </mc:Fallback>
        </mc:AlternateContent>
      </w:r>
      <w:r w:rsidR="00826180">
        <w:rPr>
          <w:noProof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7D1F743D" wp14:editId="79AA67B0">
                <wp:simplePos x="0" y="0"/>
                <wp:positionH relativeFrom="column">
                  <wp:posOffset>753533</wp:posOffset>
                </wp:positionH>
                <wp:positionV relativeFrom="paragraph">
                  <wp:posOffset>855133</wp:posOffset>
                </wp:positionV>
                <wp:extent cx="7756102" cy="5423535"/>
                <wp:effectExtent l="0" t="0" r="16510" b="2476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6102" cy="54235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sysDot"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FC80C" id="Rectangle 2" o:spid="_x0000_s1026" style="position:absolute;margin-left:59.35pt;margin-top:67.35pt;width:610.7pt;height:427.0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" fillcolor="white [3201]" strokecolor="white [3212]" strokeweight="1pt">
                <v:stroke dashstyle="1 1"/>
              </v:rect>
            </w:pict>
          </mc:Fallback>
        </mc:AlternateContent>
      </w:r>
    </w:p>
    <w:sectPr w:rsidR="00AE68A9" w:rsidSect="00B51D22">
      <w:pgSz w:w="16838" w:h="11906" w:orient="landscape" w:code="9"/>
      <w:pgMar w:top="720" w:right="720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llidamTSC"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gananthin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Vijaya">
    <w:panose1 w:val="02020604020202020204"/>
    <w:charset w:val="00"/>
    <w:family w:val="roman"/>
    <w:pitch w:val="variable"/>
    <w:sig w:usb0="001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NDY3tjAwMwJSRko6SsGpxcWZ+XkgBca1ANZIPpwsAAAA"/>
  </w:docVars>
  <w:rsids>
    <w:rsidRoot w:val="006F45EE"/>
    <w:rsid w:val="000041BB"/>
    <w:rsid w:val="00005811"/>
    <w:rsid w:val="000647CC"/>
    <w:rsid w:val="00066FFF"/>
    <w:rsid w:val="00077A55"/>
    <w:rsid w:val="00084F63"/>
    <w:rsid w:val="000B438A"/>
    <w:rsid w:val="000B53E3"/>
    <w:rsid w:val="000C600A"/>
    <w:rsid w:val="000E1BE1"/>
    <w:rsid w:val="000E2395"/>
    <w:rsid w:val="000E4AE5"/>
    <w:rsid w:val="001072C3"/>
    <w:rsid w:val="00115047"/>
    <w:rsid w:val="00117BEB"/>
    <w:rsid w:val="00132CCC"/>
    <w:rsid w:val="00133C14"/>
    <w:rsid w:val="001506EE"/>
    <w:rsid w:val="0015122C"/>
    <w:rsid w:val="001556E6"/>
    <w:rsid w:val="00156EE8"/>
    <w:rsid w:val="00176F1B"/>
    <w:rsid w:val="0018242D"/>
    <w:rsid w:val="001A1763"/>
    <w:rsid w:val="001A635D"/>
    <w:rsid w:val="001D4A1A"/>
    <w:rsid w:val="001D6092"/>
    <w:rsid w:val="001E1B2D"/>
    <w:rsid w:val="0023730C"/>
    <w:rsid w:val="00255D17"/>
    <w:rsid w:val="002577E1"/>
    <w:rsid w:val="002A03CB"/>
    <w:rsid w:val="002B3595"/>
    <w:rsid w:val="002C1A05"/>
    <w:rsid w:val="002D3410"/>
    <w:rsid w:val="002D768C"/>
    <w:rsid w:val="002F200F"/>
    <w:rsid w:val="003111E4"/>
    <w:rsid w:val="00317C1C"/>
    <w:rsid w:val="00332C18"/>
    <w:rsid w:val="00333F69"/>
    <w:rsid w:val="0033631A"/>
    <w:rsid w:val="00336D1D"/>
    <w:rsid w:val="00350F59"/>
    <w:rsid w:val="00355B98"/>
    <w:rsid w:val="003737D0"/>
    <w:rsid w:val="0037742E"/>
    <w:rsid w:val="003C61A9"/>
    <w:rsid w:val="003D5464"/>
    <w:rsid w:val="003E755A"/>
    <w:rsid w:val="0040151D"/>
    <w:rsid w:val="00415100"/>
    <w:rsid w:val="0043443B"/>
    <w:rsid w:val="00454225"/>
    <w:rsid w:val="00496A27"/>
    <w:rsid w:val="004E23D9"/>
    <w:rsid w:val="005231C3"/>
    <w:rsid w:val="00546196"/>
    <w:rsid w:val="005A635B"/>
    <w:rsid w:val="005C4ACD"/>
    <w:rsid w:val="005C7106"/>
    <w:rsid w:val="00603CC5"/>
    <w:rsid w:val="00606EF0"/>
    <w:rsid w:val="00611BD0"/>
    <w:rsid w:val="00617F61"/>
    <w:rsid w:val="00651288"/>
    <w:rsid w:val="006556CF"/>
    <w:rsid w:val="006620E4"/>
    <w:rsid w:val="00670602"/>
    <w:rsid w:val="00670887"/>
    <w:rsid w:val="006A4EC1"/>
    <w:rsid w:val="006B0BE6"/>
    <w:rsid w:val="006E0E50"/>
    <w:rsid w:val="006E2F69"/>
    <w:rsid w:val="006F37BC"/>
    <w:rsid w:val="006F45EE"/>
    <w:rsid w:val="00701285"/>
    <w:rsid w:val="00742F94"/>
    <w:rsid w:val="00747286"/>
    <w:rsid w:val="00750058"/>
    <w:rsid w:val="007611A5"/>
    <w:rsid w:val="0076548B"/>
    <w:rsid w:val="0078635F"/>
    <w:rsid w:val="007C04D0"/>
    <w:rsid w:val="007C24C3"/>
    <w:rsid w:val="00814E87"/>
    <w:rsid w:val="00826180"/>
    <w:rsid w:val="008A1820"/>
    <w:rsid w:val="008B465B"/>
    <w:rsid w:val="008C6E67"/>
    <w:rsid w:val="008E183C"/>
    <w:rsid w:val="008E69BE"/>
    <w:rsid w:val="00903541"/>
    <w:rsid w:val="00943B37"/>
    <w:rsid w:val="009469A0"/>
    <w:rsid w:val="00947E27"/>
    <w:rsid w:val="0097022D"/>
    <w:rsid w:val="009978A3"/>
    <w:rsid w:val="009B3087"/>
    <w:rsid w:val="009C11BF"/>
    <w:rsid w:val="00A52DC8"/>
    <w:rsid w:val="00AA34C5"/>
    <w:rsid w:val="00AC70B8"/>
    <w:rsid w:val="00AD71B5"/>
    <w:rsid w:val="00AE68A9"/>
    <w:rsid w:val="00AF0BB8"/>
    <w:rsid w:val="00AF6AC5"/>
    <w:rsid w:val="00AF79ED"/>
    <w:rsid w:val="00B51D22"/>
    <w:rsid w:val="00B67DDF"/>
    <w:rsid w:val="00B751EF"/>
    <w:rsid w:val="00B862AC"/>
    <w:rsid w:val="00B91435"/>
    <w:rsid w:val="00BC33BF"/>
    <w:rsid w:val="00BD3AB4"/>
    <w:rsid w:val="00BD54D8"/>
    <w:rsid w:val="00BD7982"/>
    <w:rsid w:val="00BE24AE"/>
    <w:rsid w:val="00C0345C"/>
    <w:rsid w:val="00C12B6C"/>
    <w:rsid w:val="00C17ED8"/>
    <w:rsid w:val="00C427D5"/>
    <w:rsid w:val="00C67C21"/>
    <w:rsid w:val="00C71B71"/>
    <w:rsid w:val="00C82F4B"/>
    <w:rsid w:val="00CC19D3"/>
    <w:rsid w:val="00D33B51"/>
    <w:rsid w:val="00D647B8"/>
    <w:rsid w:val="00D64ADF"/>
    <w:rsid w:val="00DA50F7"/>
    <w:rsid w:val="00DB1CC5"/>
    <w:rsid w:val="00DC12EC"/>
    <w:rsid w:val="00DD2555"/>
    <w:rsid w:val="00E01E22"/>
    <w:rsid w:val="00E03EC4"/>
    <w:rsid w:val="00E07D30"/>
    <w:rsid w:val="00E14FF3"/>
    <w:rsid w:val="00E52F1B"/>
    <w:rsid w:val="00E73AC0"/>
    <w:rsid w:val="00E80900"/>
    <w:rsid w:val="00E931CD"/>
    <w:rsid w:val="00EB785F"/>
    <w:rsid w:val="00ED11AE"/>
    <w:rsid w:val="00EF60C2"/>
    <w:rsid w:val="00F24A0B"/>
    <w:rsid w:val="00F364B5"/>
    <w:rsid w:val="00F43BF6"/>
    <w:rsid w:val="00F67A7A"/>
    <w:rsid w:val="00F72C9D"/>
    <w:rsid w:val="00F72DBC"/>
    <w:rsid w:val="00F75189"/>
    <w:rsid w:val="00F756F7"/>
    <w:rsid w:val="00F7796D"/>
    <w:rsid w:val="00F82898"/>
    <w:rsid w:val="00F84227"/>
    <w:rsid w:val="00F87386"/>
    <w:rsid w:val="00F91C75"/>
    <w:rsid w:val="00FD3B71"/>
    <w:rsid w:val="00FD7BA6"/>
    <w:rsid w:val="00FE2AC0"/>
    <w:rsid w:val="00FE37A2"/>
    <w:rsid w:val="00FE5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970B"/>
  <w15:chartTrackingRefBased/>
  <w15:docId w15:val="{8D44BE05-897B-40E3-B2B3-21422D3D6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461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61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474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Universal</Company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lingam, Ramachandran (206526351)</dc:creator>
  <cp:keywords/>
  <dc:description/>
  <cp:lastModifiedBy>GANESHAN, MRIDULA</cp:lastModifiedBy>
  <cp:revision>3</cp:revision>
  <cp:lastPrinted>2022-08-13T04:53:00Z</cp:lastPrinted>
  <dcterms:created xsi:type="dcterms:W3CDTF">2024-05-08T17:33:00Z</dcterms:created>
  <dcterms:modified xsi:type="dcterms:W3CDTF">2024-05-08T17:38:00Z</dcterms:modified>
</cp:coreProperties>
</file>